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0CC1F" w14:textId="6FEB0AD5" w:rsidR="00A26B77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270B8C3C" w14:textId="6773C158" w:rsidR="00513E06" w:rsidRPr="00513E06" w:rsidRDefault="00513E06" w:rsidP="00513E06">
      <w:pPr>
        <w:spacing w:after="0" w:line="360" w:lineRule="auto"/>
        <w:jc w:val="both"/>
        <w:rPr>
          <w:sz w:val="24"/>
          <w:szCs w:val="24"/>
        </w:rPr>
      </w:pPr>
      <w:r w:rsidRPr="00513E06">
        <w:rPr>
          <w:rFonts w:ascii="Arial" w:hAnsi="Arial" w:cs="Arial"/>
          <w:color w:val="000000" w:themeColor="text1"/>
          <w:sz w:val="24"/>
          <w:szCs w:val="24"/>
        </w:rPr>
        <w:t xml:space="preserve">Data Model for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the given csv files which contain details of </w:t>
      </w:r>
      <w:r w:rsidRPr="00513E06">
        <w:rPr>
          <w:rFonts w:ascii="Arial" w:hAnsi="Arial" w:cs="Arial"/>
          <w:color w:val="000000" w:themeColor="text1"/>
          <w:sz w:val="24"/>
          <w:szCs w:val="24"/>
        </w:rPr>
        <w:t>IPL (Indian Premier League) from 2008 to 2019</w:t>
      </w:r>
      <w:r w:rsidR="004779F3">
        <w:rPr>
          <w:rFonts w:ascii="Arial" w:hAnsi="Arial" w:cs="Arial"/>
          <w:color w:val="000000" w:themeColor="text1"/>
          <w:sz w:val="24"/>
          <w:szCs w:val="24"/>
        </w:rPr>
        <w:t xml:space="preserve"> is shown below.</w:t>
      </w:r>
    </w:p>
    <w:p w14:paraId="465C405E" w14:textId="77777777" w:rsidR="00DF3ED6" w:rsidRDefault="00DF3ED6" w:rsidP="002A1E3D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7BB2AC4" wp14:editId="6A5180E1">
            <wp:extent cx="6798365" cy="3144244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8784" cy="3158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DC176" w14:textId="6A40C958" w:rsidR="00DF3ED6" w:rsidRDefault="00DF3ED6" w:rsidP="00DF3ED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DF3ED6">
        <w:rPr>
          <w:rFonts w:ascii="Arial" w:hAnsi="Arial" w:cs="Arial"/>
          <w:color w:val="000000" w:themeColor="text1"/>
        </w:rPr>
        <w:t xml:space="preserve">Figure </w:t>
      </w:r>
      <w:r w:rsidRPr="00DF3ED6">
        <w:rPr>
          <w:rFonts w:ascii="Arial" w:hAnsi="Arial" w:cs="Arial"/>
          <w:color w:val="000000" w:themeColor="text1"/>
        </w:rPr>
        <w:fldChar w:fldCharType="begin"/>
      </w:r>
      <w:r w:rsidRPr="00DF3ED6">
        <w:rPr>
          <w:rFonts w:ascii="Arial" w:hAnsi="Arial" w:cs="Arial"/>
          <w:color w:val="000000" w:themeColor="text1"/>
        </w:rPr>
        <w:instrText xml:space="preserve"> SEQ Figure \* ARABIC </w:instrText>
      </w:r>
      <w:r w:rsidRPr="00DF3ED6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</w:t>
      </w:r>
      <w:r w:rsidRPr="00DF3ED6">
        <w:rPr>
          <w:rFonts w:ascii="Arial" w:hAnsi="Arial" w:cs="Arial"/>
          <w:color w:val="000000" w:themeColor="text1"/>
        </w:rPr>
        <w:fldChar w:fldCharType="end"/>
      </w:r>
      <w:r w:rsidRPr="00DF3ED6">
        <w:rPr>
          <w:rFonts w:ascii="Arial" w:hAnsi="Arial" w:cs="Arial"/>
          <w:color w:val="000000" w:themeColor="text1"/>
        </w:rPr>
        <w:t>: Data Model for IPL (Indian Premier League) from 2008 to 2019.</w:t>
      </w:r>
    </w:p>
    <w:p w14:paraId="013024AD" w14:textId="5E7AF5D0" w:rsidR="00494D33" w:rsidRDefault="00DF3ED6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b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2E3527E5" w14:textId="7AB71A72" w:rsidR="00B35F1F" w:rsidRPr="00B35F1F" w:rsidRDefault="00B35F1F" w:rsidP="00B35F1F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Nodes and relationships according to the above data model are created which are shown below.</w:t>
      </w:r>
    </w:p>
    <w:p w14:paraId="41BBD226" w14:textId="77777777" w:rsidR="002A1E3D" w:rsidRDefault="00B35F1F" w:rsidP="002A1E3D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14CC0FA7" wp14:editId="2E5EA3FE">
            <wp:extent cx="6788506" cy="109370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506" cy="109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07B56" w14:textId="6F030439" w:rsidR="002A1E3D" w:rsidRDefault="002A1E3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2A1E3D">
        <w:rPr>
          <w:rFonts w:ascii="Arial" w:hAnsi="Arial" w:cs="Arial"/>
          <w:color w:val="000000" w:themeColor="text1"/>
        </w:rPr>
        <w:t xml:space="preserve">Figure </w:t>
      </w:r>
      <w:r w:rsidRPr="002A1E3D">
        <w:rPr>
          <w:rFonts w:ascii="Arial" w:hAnsi="Arial" w:cs="Arial"/>
          <w:color w:val="000000" w:themeColor="text1"/>
        </w:rPr>
        <w:fldChar w:fldCharType="begin"/>
      </w:r>
      <w:r w:rsidRPr="002A1E3D">
        <w:rPr>
          <w:rFonts w:ascii="Arial" w:hAnsi="Arial" w:cs="Arial"/>
          <w:color w:val="000000" w:themeColor="text1"/>
        </w:rPr>
        <w:instrText xml:space="preserve"> SEQ Figure \* ARABIC </w:instrText>
      </w:r>
      <w:r w:rsidRPr="002A1E3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</w:t>
      </w:r>
      <w:r w:rsidRPr="002A1E3D">
        <w:rPr>
          <w:rFonts w:ascii="Arial" w:hAnsi="Arial" w:cs="Arial"/>
          <w:color w:val="000000" w:themeColor="text1"/>
        </w:rPr>
        <w:fldChar w:fldCharType="end"/>
      </w:r>
      <w:r w:rsidRPr="002A1E3D">
        <w:rPr>
          <w:rFonts w:ascii="Arial" w:hAnsi="Arial" w:cs="Arial"/>
          <w:color w:val="000000" w:themeColor="text1"/>
        </w:rPr>
        <w:t>: Creating Node "Matches".</w:t>
      </w:r>
    </w:p>
    <w:p w14:paraId="2070B768" w14:textId="77777777" w:rsidR="00D4198B" w:rsidRPr="00D4198B" w:rsidRDefault="00D4198B" w:rsidP="00D4198B"/>
    <w:p w14:paraId="3A743D76" w14:textId="77777777" w:rsidR="002A1E3D" w:rsidRDefault="00B35F1F" w:rsidP="002A1E3D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04CD8337" wp14:editId="1D9F5315">
            <wp:extent cx="6712139" cy="198782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0753" cy="2017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45FAA" w14:textId="2CA86DA6" w:rsidR="002A1E3D" w:rsidRDefault="002A1E3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2A1E3D">
        <w:rPr>
          <w:rFonts w:ascii="Arial" w:hAnsi="Arial" w:cs="Arial"/>
          <w:color w:val="000000" w:themeColor="text1"/>
        </w:rPr>
        <w:t xml:space="preserve">Figure </w:t>
      </w:r>
      <w:r w:rsidRPr="002A1E3D">
        <w:rPr>
          <w:rFonts w:ascii="Arial" w:hAnsi="Arial" w:cs="Arial"/>
          <w:color w:val="000000" w:themeColor="text1"/>
        </w:rPr>
        <w:fldChar w:fldCharType="begin"/>
      </w:r>
      <w:r w:rsidRPr="002A1E3D">
        <w:rPr>
          <w:rFonts w:ascii="Arial" w:hAnsi="Arial" w:cs="Arial"/>
          <w:color w:val="000000" w:themeColor="text1"/>
        </w:rPr>
        <w:instrText xml:space="preserve"> SEQ Figure \* ARABIC </w:instrText>
      </w:r>
      <w:r w:rsidRPr="002A1E3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3</w:t>
      </w:r>
      <w:r w:rsidRPr="002A1E3D">
        <w:rPr>
          <w:rFonts w:ascii="Arial" w:hAnsi="Arial" w:cs="Arial"/>
          <w:color w:val="000000" w:themeColor="text1"/>
        </w:rPr>
        <w:fldChar w:fldCharType="end"/>
      </w:r>
      <w:r w:rsidRPr="002A1E3D">
        <w:rPr>
          <w:rFonts w:ascii="Arial" w:hAnsi="Arial" w:cs="Arial"/>
          <w:color w:val="000000" w:themeColor="text1"/>
        </w:rPr>
        <w:t>: Creating Node "Team"</w:t>
      </w:r>
      <w:r w:rsidR="00A22077">
        <w:rPr>
          <w:rFonts w:ascii="Arial" w:hAnsi="Arial" w:cs="Arial"/>
          <w:color w:val="000000" w:themeColor="text1"/>
        </w:rPr>
        <w:t>.</w:t>
      </w:r>
    </w:p>
    <w:p w14:paraId="18BE451D" w14:textId="77777777" w:rsidR="00D4198B" w:rsidRPr="00D4198B" w:rsidRDefault="00D4198B" w:rsidP="00D4198B"/>
    <w:p w14:paraId="055F24E4" w14:textId="77777777" w:rsidR="009933AD" w:rsidRDefault="00B35F1F" w:rsidP="009933AD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D4D8BF6" wp14:editId="6FAF7A5D">
            <wp:extent cx="6810451" cy="1998751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0170" cy="200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FBB54" w14:textId="46FEC340" w:rsidR="002A1E3D" w:rsidRDefault="009933A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933AD">
        <w:rPr>
          <w:rFonts w:ascii="Arial" w:hAnsi="Arial" w:cs="Arial"/>
          <w:color w:val="000000" w:themeColor="text1"/>
        </w:rPr>
        <w:t xml:space="preserve">Figure </w:t>
      </w:r>
      <w:r w:rsidRPr="009933AD">
        <w:rPr>
          <w:rFonts w:ascii="Arial" w:hAnsi="Arial" w:cs="Arial"/>
          <w:color w:val="000000" w:themeColor="text1"/>
        </w:rPr>
        <w:fldChar w:fldCharType="begin"/>
      </w:r>
      <w:r w:rsidRPr="009933AD">
        <w:rPr>
          <w:rFonts w:ascii="Arial" w:hAnsi="Arial" w:cs="Arial"/>
          <w:color w:val="000000" w:themeColor="text1"/>
        </w:rPr>
        <w:instrText xml:space="preserve"> SEQ Figure \* ARABIC </w:instrText>
      </w:r>
      <w:r w:rsidRPr="009933A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4</w:t>
      </w:r>
      <w:r w:rsidRPr="009933AD">
        <w:rPr>
          <w:rFonts w:ascii="Arial" w:hAnsi="Arial" w:cs="Arial"/>
          <w:color w:val="000000" w:themeColor="text1"/>
        </w:rPr>
        <w:fldChar w:fldCharType="end"/>
      </w:r>
      <w:r w:rsidRPr="009933AD">
        <w:rPr>
          <w:rFonts w:ascii="Arial" w:hAnsi="Arial" w:cs="Arial"/>
          <w:color w:val="000000" w:themeColor="text1"/>
        </w:rPr>
        <w:t>:Creating Node "Team"</w:t>
      </w:r>
      <w:r w:rsidR="00A22077">
        <w:rPr>
          <w:rFonts w:ascii="Arial" w:hAnsi="Arial" w:cs="Arial"/>
          <w:color w:val="000000" w:themeColor="text1"/>
        </w:rPr>
        <w:t>.</w:t>
      </w:r>
    </w:p>
    <w:p w14:paraId="5B3BD82A" w14:textId="77777777" w:rsidR="00D4198B" w:rsidRPr="00D4198B" w:rsidRDefault="00D4198B" w:rsidP="00D4198B"/>
    <w:p w14:paraId="622CAF46" w14:textId="77777777" w:rsidR="009933AD" w:rsidRDefault="00B35F1F" w:rsidP="009933AD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5335BB80" wp14:editId="1AD273B3">
            <wp:extent cx="6759245" cy="2323852"/>
            <wp:effectExtent l="0" t="0" r="381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8709" cy="234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F6925" w14:textId="2784F6BE" w:rsidR="009933AD" w:rsidRPr="009933AD" w:rsidRDefault="009933A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933AD">
        <w:rPr>
          <w:rFonts w:ascii="Arial" w:hAnsi="Arial" w:cs="Arial"/>
          <w:color w:val="000000" w:themeColor="text1"/>
        </w:rPr>
        <w:t xml:space="preserve">Figure </w:t>
      </w:r>
      <w:r w:rsidRPr="009933AD">
        <w:rPr>
          <w:rFonts w:ascii="Arial" w:hAnsi="Arial" w:cs="Arial"/>
          <w:color w:val="000000" w:themeColor="text1"/>
        </w:rPr>
        <w:fldChar w:fldCharType="begin"/>
      </w:r>
      <w:r w:rsidRPr="009933AD">
        <w:rPr>
          <w:rFonts w:ascii="Arial" w:hAnsi="Arial" w:cs="Arial"/>
          <w:color w:val="000000" w:themeColor="text1"/>
        </w:rPr>
        <w:instrText xml:space="preserve"> SEQ Figure \* ARABIC </w:instrText>
      </w:r>
      <w:r w:rsidRPr="009933A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5</w:t>
      </w:r>
      <w:r w:rsidRPr="009933AD">
        <w:rPr>
          <w:rFonts w:ascii="Arial" w:hAnsi="Arial" w:cs="Arial"/>
          <w:color w:val="000000" w:themeColor="text1"/>
        </w:rPr>
        <w:fldChar w:fldCharType="end"/>
      </w:r>
      <w:r w:rsidRPr="009933AD">
        <w:rPr>
          <w:rFonts w:ascii="Arial" w:hAnsi="Arial" w:cs="Arial"/>
          <w:color w:val="000000" w:themeColor="text1"/>
        </w:rPr>
        <w:t>: Creating Node "Umpire"</w:t>
      </w:r>
      <w:r w:rsidR="00A22077">
        <w:rPr>
          <w:rFonts w:ascii="Arial" w:hAnsi="Arial" w:cs="Arial"/>
          <w:color w:val="000000" w:themeColor="text1"/>
        </w:rPr>
        <w:t>.</w:t>
      </w:r>
    </w:p>
    <w:p w14:paraId="792C4A1D" w14:textId="77777777" w:rsidR="009933AD" w:rsidRDefault="00B35F1F" w:rsidP="009933AD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693E14C6" wp14:editId="58C76910">
            <wp:extent cx="6808064" cy="24286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2837" cy="2433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0D994" w14:textId="2CA9E671" w:rsidR="009933AD" w:rsidRDefault="009933A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933AD">
        <w:rPr>
          <w:rFonts w:ascii="Arial" w:hAnsi="Arial" w:cs="Arial"/>
          <w:color w:val="000000" w:themeColor="text1"/>
        </w:rPr>
        <w:t xml:space="preserve">Figure </w:t>
      </w:r>
      <w:r w:rsidRPr="009933AD">
        <w:rPr>
          <w:rFonts w:ascii="Arial" w:hAnsi="Arial" w:cs="Arial"/>
          <w:color w:val="000000" w:themeColor="text1"/>
        </w:rPr>
        <w:fldChar w:fldCharType="begin"/>
      </w:r>
      <w:r w:rsidRPr="009933AD">
        <w:rPr>
          <w:rFonts w:ascii="Arial" w:hAnsi="Arial" w:cs="Arial"/>
          <w:color w:val="000000" w:themeColor="text1"/>
        </w:rPr>
        <w:instrText xml:space="preserve"> SEQ Figure \* ARABIC </w:instrText>
      </w:r>
      <w:r w:rsidRPr="009933A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6</w:t>
      </w:r>
      <w:r w:rsidRPr="009933AD">
        <w:rPr>
          <w:rFonts w:ascii="Arial" w:hAnsi="Arial" w:cs="Arial"/>
          <w:color w:val="000000" w:themeColor="text1"/>
        </w:rPr>
        <w:fldChar w:fldCharType="end"/>
      </w:r>
      <w:r w:rsidRPr="009933AD">
        <w:rPr>
          <w:rFonts w:ascii="Arial" w:hAnsi="Arial" w:cs="Arial"/>
          <w:color w:val="000000" w:themeColor="text1"/>
        </w:rPr>
        <w:t>: Creating Node "Umpire"</w:t>
      </w:r>
      <w:r w:rsidR="00A22077">
        <w:rPr>
          <w:rFonts w:ascii="Arial" w:hAnsi="Arial" w:cs="Arial"/>
          <w:color w:val="000000" w:themeColor="text1"/>
        </w:rPr>
        <w:t>.</w:t>
      </w:r>
    </w:p>
    <w:p w14:paraId="413F7685" w14:textId="77777777" w:rsidR="00D4198B" w:rsidRPr="00D4198B" w:rsidRDefault="00D4198B" w:rsidP="00D4198B"/>
    <w:p w14:paraId="1EE21A20" w14:textId="77777777" w:rsidR="00497584" w:rsidRDefault="00B35F1F" w:rsidP="00497584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A3E947D" wp14:editId="4D32C48B">
            <wp:extent cx="6749420" cy="23774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6304" cy="239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10D9D" w14:textId="2DA41160" w:rsidR="009933AD" w:rsidRDefault="00497584" w:rsidP="0049758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97584">
        <w:rPr>
          <w:rFonts w:ascii="Arial" w:hAnsi="Arial" w:cs="Arial"/>
          <w:color w:val="000000" w:themeColor="text1"/>
        </w:rPr>
        <w:t xml:space="preserve">Figure </w:t>
      </w:r>
      <w:r w:rsidRPr="00497584">
        <w:rPr>
          <w:rFonts w:ascii="Arial" w:hAnsi="Arial" w:cs="Arial"/>
          <w:color w:val="000000" w:themeColor="text1"/>
        </w:rPr>
        <w:fldChar w:fldCharType="begin"/>
      </w:r>
      <w:r w:rsidRPr="00497584">
        <w:rPr>
          <w:rFonts w:ascii="Arial" w:hAnsi="Arial" w:cs="Arial"/>
          <w:color w:val="000000" w:themeColor="text1"/>
        </w:rPr>
        <w:instrText xml:space="preserve"> SEQ Figure \* ARABIC </w:instrText>
      </w:r>
      <w:r w:rsidRPr="00497584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7</w:t>
      </w:r>
      <w:r w:rsidRPr="00497584">
        <w:rPr>
          <w:rFonts w:ascii="Arial" w:hAnsi="Arial" w:cs="Arial"/>
          <w:color w:val="000000" w:themeColor="text1"/>
        </w:rPr>
        <w:fldChar w:fldCharType="end"/>
      </w:r>
      <w:r w:rsidRPr="00497584">
        <w:rPr>
          <w:rFonts w:ascii="Arial" w:hAnsi="Arial" w:cs="Arial"/>
          <w:color w:val="000000" w:themeColor="text1"/>
        </w:rPr>
        <w:t>: Creating Node "Umpire"</w:t>
      </w:r>
      <w:r w:rsidR="00A22077">
        <w:rPr>
          <w:rFonts w:ascii="Arial" w:hAnsi="Arial" w:cs="Arial"/>
          <w:color w:val="000000" w:themeColor="text1"/>
        </w:rPr>
        <w:t>.</w:t>
      </w:r>
    </w:p>
    <w:p w14:paraId="745AAA28" w14:textId="77777777" w:rsidR="00D4198B" w:rsidRPr="00D4198B" w:rsidRDefault="00D4198B" w:rsidP="00D4198B"/>
    <w:p w14:paraId="4F7584B3" w14:textId="77777777" w:rsidR="0032392A" w:rsidRDefault="00B35F1F" w:rsidP="0032392A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5CB879D7" wp14:editId="4D95F799">
            <wp:extent cx="6813379" cy="1185062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7239" cy="1197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5DF10" w14:textId="58E5503F" w:rsidR="0032392A" w:rsidRPr="0032392A" w:rsidRDefault="0032392A" w:rsidP="0032392A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32392A">
        <w:rPr>
          <w:rFonts w:ascii="Arial" w:hAnsi="Arial" w:cs="Arial"/>
          <w:color w:val="000000" w:themeColor="text1"/>
        </w:rPr>
        <w:t xml:space="preserve">Figure </w:t>
      </w:r>
      <w:r w:rsidRPr="0032392A">
        <w:rPr>
          <w:rFonts w:ascii="Arial" w:hAnsi="Arial" w:cs="Arial"/>
          <w:color w:val="000000" w:themeColor="text1"/>
        </w:rPr>
        <w:fldChar w:fldCharType="begin"/>
      </w:r>
      <w:r w:rsidRPr="0032392A">
        <w:rPr>
          <w:rFonts w:ascii="Arial" w:hAnsi="Arial" w:cs="Arial"/>
          <w:color w:val="000000" w:themeColor="text1"/>
        </w:rPr>
        <w:instrText xml:space="preserve"> SEQ Figure \* ARABIC </w:instrText>
      </w:r>
      <w:r w:rsidRPr="0032392A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8</w:t>
      </w:r>
      <w:r w:rsidRPr="0032392A">
        <w:rPr>
          <w:rFonts w:ascii="Arial" w:hAnsi="Arial" w:cs="Arial"/>
          <w:color w:val="000000" w:themeColor="text1"/>
        </w:rPr>
        <w:fldChar w:fldCharType="end"/>
      </w:r>
      <w:r w:rsidRPr="0032392A">
        <w:rPr>
          <w:rFonts w:ascii="Arial" w:hAnsi="Arial" w:cs="Arial"/>
          <w:color w:val="000000" w:themeColor="text1"/>
        </w:rPr>
        <w:t>: Creating Node "Match_Details"</w:t>
      </w:r>
      <w:r w:rsidR="00A22077">
        <w:rPr>
          <w:rFonts w:ascii="Arial" w:hAnsi="Arial" w:cs="Arial"/>
          <w:color w:val="000000" w:themeColor="text1"/>
        </w:rPr>
        <w:t>.</w:t>
      </w:r>
    </w:p>
    <w:p w14:paraId="487F81A0" w14:textId="77777777" w:rsidR="003B0FA4" w:rsidRDefault="00B35F1F" w:rsidP="003B0FA4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5463B54F" wp14:editId="33CCD5BE">
            <wp:extent cx="6820288" cy="280681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8793" cy="281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B4039" w14:textId="776EE90C" w:rsidR="003B0FA4" w:rsidRDefault="003B0FA4" w:rsidP="003B0FA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3B0FA4">
        <w:rPr>
          <w:rFonts w:ascii="Arial" w:hAnsi="Arial" w:cs="Arial"/>
          <w:color w:val="000000" w:themeColor="text1"/>
        </w:rPr>
        <w:t xml:space="preserve">Figure </w:t>
      </w:r>
      <w:r w:rsidRPr="003B0FA4">
        <w:rPr>
          <w:rFonts w:ascii="Arial" w:hAnsi="Arial" w:cs="Arial"/>
          <w:color w:val="000000" w:themeColor="text1"/>
        </w:rPr>
        <w:fldChar w:fldCharType="begin"/>
      </w:r>
      <w:r w:rsidRPr="003B0FA4">
        <w:rPr>
          <w:rFonts w:ascii="Arial" w:hAnsi="Arial" w:cs="Arial"/>
          <w:color w:val="000000" w:themeColor="text1"/>
        </w:rPr>
        <w:instrText xml:space="preserve"> SEQ Figure \* ARABIC </w:instrText>
      </w:r>
      <w:r w:rsidRPr="003B0FA4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9</w:t>
      </w:r>
      <w:r w:rsidRPr="003B0FA4">
        <w:rPr>
          <w:rFonts w:ascii="Arial" w:hAnsi="Arial" w:cs="Arial"/>
          <w:color w:val="000000" w:themeColor="text1"/>
        </w:rPr>
        <w:fldChar w:fldCharType="end"/>
      </w:r>
      <w:r w:rsidRPr="003B0FA4">
        <w:rPr>
          <w:rFonts w:ascii="Arial" w:hAnsi="Arial" w:cs="Arial"/>
          <w:color w:val="000000" w:themeColor="text1"/>
        </w:rPr>
        <w:t>: Making relationship "Team1” between "Matches" and "Team"</w:t>
      </w:r>
      <w:r w:rsidR="00852A37">
        <w:rPr>
          <w:rFonts w:ascii="Arial" w:hAnsi="Arial" w:cs="Arial"/>
          <w:color w:val="000000" w:themeColor="text1"/>
        </w:rPr>
        <w:t xml:space="preserve"> according to the given csv file</w:t>
      </w:r>
      <w:r w:rsidR="00A22077">
        <w:rPr>
          <w:rFonts w:ascii="Arial" w:hAnsi="Arial" w:cs="Arial"/>
          <w:color w:val="000000" w:themeColor="text1"/>
        </w:rPr>
        <w:t>.</w:t>
      </w:r>
    </w:p>
    <w:p w14:paraId="5FA649CF" w14:textId="77777777" w:rsidR="00D4198B" w:rsidRPr="00D4198B" w:rsidRDefault="00D4198B" w:rsidP="00D4198B"/>
    <w:p w14:paraId="34DCE82C" w14:textId="77777777" w:rsidR="00D4198B" w:rsidRDefault="00B35F1F" w:rsidP="00D4198B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093E34C" wp14:editId="10324DE0">
            <wp:extent cx="6806317" cy="274943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153" cy="276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FAA89" w14:textId="484AA32F" w:rsidR="00D4198B" w:rsidRPr="00D4198B" w:rsidRDefault="00D4198B" w:rsidP="00D4198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D4198B">
        <w:rPr>
          <w:rFonts w:ascii="Arial" w:hAnsi="Arial" w:cs="Arial"/>
          <w:color w:val="000000" w:themeColor="text1"/>
        </w:rPr>
        <w:t xml:space="preserve">Figure </w:t>
      </w:r>
      <w:r w:rsidRPr="00D4198B">
        <w:rPr>
          <w:rFonts w:ascii="Arial" w:hAnsi="Arial" w:cs="Arial"/>
          <w:color w:val="000000" w:themeColor="text1"/>
        </w:rPr>
        <w:fldChar w:fldCharType="begin"/>
      </w:r>
      <w:r w:rsidRPr="00D4198B">
        <w:rPr>
          <w:rFonts w:ascii="Arial" w:hAnsi="Arial" w:cs="Arial"/>
          <w:color w:val="000000" w:themeColor="text1"/>
        </w:rPr>
        <w:instrText xml:space="preserve"> SEQ Figure \* ARABIC </w:instrText>
      </w:r>
      <w:r w:rsidRPr="00D4198B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0</w:t>
      </w:r>
      <w:r w:rsidRPr="00D4198B">
        <w:rPr>
          <w:rFonts w:ascii="Arial" w:hAnsi="Arial" w:cs="Arial"/>
          <w:color w:val="000000" w:themeColor="text1"/>
        </w:rPr>
        <w:fldChar w:fldCharType="end"/>
      </w:r>
      <w:r w:rsidRPr="00D4198B">
        <w:rPr>
          <w:rFonts w:ascii="Arial" w:hAnsi="Arial" w:cs="Arial"/>
          <w:color w:val="000000" w:themeColor="text1"/>
        </w:rPr>
        <w:t>: Making relationship "Team2” between "Matches" and "Team"</w:t>
      </w:r>
      <w:r w:rsidR="00852A37" w:rsidRPr="00852A37">
        <w:rPr>
          <w:rFonts w:ascii="Arial" w:hAnsi="Arial" w:cs="Arial"/>
          <w:color w:val="000000" w:themeColor="text1"/>
        </w:rPr>
        <w:t xml:space="preserve"> </w:t>
      </w:r>
      <w:r w:rsidR="00852A37">
        <w:rPr>
          <w:rFonts w:ascii="Arial" w:hAnsi="Arial" w:cs="Arial"/>
          <w:color w:val="000000" w:themeColor="text1"/>
        </w:rPr>
        <w:t>according to the given csv file</w:t>
      </w:r>
      <w:r w:rsidR="00A22077">
        <w:rPr>
          <w:rFonts w:ascii="Arial" w:hAnsi="Arial" w:cs="Arial"/>
          <w:color w:val="000000" w:themeColor="text1"/>
        </w:rPr>
        <w:t>.</w:t>
      </w:r>
    </w:p>
    <w:p w14:paraId="1605610F" w14:textId="77777777" w:rsidR="004402AD" w:rsidRDefault="00B35F1F" w:rsidP="004402AD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6189006E" wp14:editId="4C070857">
            <wp:extent cx="6750147" cy="2798859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6219" cy="28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848CE" w14:textId="159D8104" w:rsidR="004402AD" w:rsidRPr="004402AD" w:rsidRDefault="004402AD" w:rsidP="004402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402AD">
        <w:rPr>
          <w:rFonts w:ascii="Arial" w:hAnsi="Arial" w:cs="Arial"/>
          <w:color w:val="000000" w:themeColor="text1"/>
        </w:rPr>
        <w:t xml:space="preserve">Figure </w:t>
      </w:r>
      <w:r w:rsidRPr="004402AD">
        <w:rPr>
          <w:rFonts w:ascii="Arial" w:hAnsi="Arial" w:cs="Arial"/>
          <w:color w:val="000000" w:themeColor="text1"/>
        </w:rPr>
        <w:fldChar w:fldCharType="begin"/>
      </w:r>
      <w:r w:rsidRPr="004402AD">
        <w:rPr>
          <w:rFonts w:ascii="Arial" w:hAnsi="Arial" w:cs="Arial"/>
          <w:color w:val="000000" w:themeColor="text1"/>
        </w:rPr>
        <w:instrText xml:space="preserve"> SEQ Figure \* ARABIC </w:instrText>
      </w:r>
      <w:r w:rsidRPr="004402A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1</w:t>
      </w:r>
      <w:r w:rsidRPr="004402AD">
        <w:rPr>
          <w:rFonts w:ascii="Arial" w:hAnsi="Arial" w:cs="Arial"/>
          <w:color w:val="000000" w:themeColor="text1"/>
        </w:rPr>
        <w:fldChar w:fldCharType="end"/>
      </w:r>
      <w:r w:rsidRPr="004402AD">
        <w:rPr>
          <w:rFonts w:ascii="Arial" w:hAnsi="Arial" w:cs="Arial"/>
          <w:color w:val="000000" w:themeColor="text1"/>
        </w:rPr>
        <w:t>: Making relationship "Umpire1” between "Matches" and "Umpire"</w:t>
      </w:r>
      <w:r w:rsidR="00852A37" w:rsidRPr="00852A37">
        <w:rPr>
          <w:rFonts w:ascii="Arial" w:hAnsi="Arial" w:cs="Arial"/>
          <w:color w:val="000000" w:themeColor="text1"/>
        </w:rPr>
        <w:t xml:space="preserve"> </w:t>
      </w:r>
      <w:r w:rsidR="00852A37">
        <w:rPr>
          <w:rFonts w:ascii="Arial" w:hAnsi="Arial" w:cs="Arial"/>
          <w:color w:val="000000" w:themeColor="text1"/>
        </w:rPr>
        <w:t>according to the given csv file</w:t>
      </w:r>
      <w:r w:rsidR="00A22077">
        <w:rPr>
          <w:rFonts w:ascii="Arial" w:hAnsi="Arial" w:cs="Arial"/>
          <w:color w:val="000000" w:themeColor="text1"/>
        </w:rPr>
        <w:t>.</w:t>
      </w:r>
    </w:p>
    <w:p w14:paraId="0708B093" w14:textId="77777777" w:rsidR="004402AD" w:rsidRDefault="004402AD" w:rsidP="0062376C"/>
    <w:p w14:paraId="5E528EE7" w14:textId="77777777" w:rsidR="00CA234B" w:rsidRDefault="00B35F1F" w:rsidP="00CA234B">
      <w:pPr>
        <w:keepNext/>
        <w:spacing w:after="0"/>
        <w:jc w:val="center"/>
      </w:pPr>
      <w:r w:rsidRPr="00CA234B">
        <w:rPr>
          <w:rFonts w:ascii="Arial" w:hAnsi="Arial" w:cs="Arial"/>
          <w:noProof/>
        </w:rPr>
        <w:drawing>
          <wp:inline distT="0" distB="0" distL="0" distR="0" wp14:anchorId="0564461F" wp14:editId="2749D88A">
            <wp:extent cx="6758876" cy="2806811"/>
            <wp:effectExtent l="0" t="0" r="444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6041" cy="281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83AC1" w14:textId="26DE3FB9" w:rsidR="00CA234B" w:rsidRPr="00CA234B" w:rsidRDefault="00CA234B" w:rsidP="00CA234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A234B">
        <w:rPr>
          <w:rFonts w:ascii="Arial" w:hAnsi="Arial" w:cs="Arial"/>
          <w:color w:val="000000" w:themeColor="text1"/>
        </w:rPr>
        <w:t xml:space="preserve">Figure </w:t>
      </w:r>
      <w:r w:rsidRPr="00CA234B">
        <w:rPr>
          <w:rFonts w:ascii="Arial" w:hAnsi="Arial" w:cs="Arial"/>
          <w:color w:val="000000" w:themeColor="text1"/>
        </w:rPr>
        <w:fldChar w:fldCharType="begin"/>
      </w:r>
      <w:r w:rsidRPr="00CA234B">
        <w:rPr>
          <w:rFonts w:ascii="Arial" w:hAnsi="Arial" w:cs="Arial"/>
          <w:color w:val="000000" w:themeColor="text1"/>
        </w:rPr>
        <w:instrText xml:space="preserve"> SEQ Figure \* ARABIC </w:instrText>
      </w:r>
      <w:r w:rsidRPr="00CA234B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2</w:t>
      </w:r>
      <w:r w:rsidRPr="00CA234B">
        <w:rPr>
          <w:rFonts w:ascii="Arial" w:hAnsi="Arial" w:cs="Arial"/>
          <w:color w:val="000000" w:themeColor="text1"/>
        </w:rPr>
        <w:fldChar w:fldCharType="end"/>
      </w:r>
      <w:r w:rsidRPr="00CA234B">
        <w:rPr>
          <w:rFonts w:ascii="Arial" w:hAnsi="Arial" w:cs="Arial"/>
          <w:color w:val="000000" w:themeColor="text1"/>
        </w:rPr>
        <w:t>: Making relationship "Umpire2” between "Matches" and "Umpire"</w:t>
      </w:r>
      <w:r w:rsidR="00852A37" w:rsidRPr="00852A37">
        <w:rPr>
          <w:rFonts w:ascii="Arial" w:hAnsi="Arial" w:cs="Arial"/>
          <w:color w:val="000000" w:themeColor="text1"/>
        </w:rPr>
        <w:t xml:space="preserve"> </w:t>
      </w:r>
      <w:r w:rsidR="00852A37">
        <w:rPr>
          <w:rFonts w:ascii="Arial" w:hAnsi="Arial" w:cs="Arial"/>
          <w:color w:val="000000" w:themeColor="text1"/>
        </w:rPr>
        <w:t>according to the given csv file</w:t>
      </w:r>
      <w:r w:rsidR="00A22077">
        <w:rPr>
          <w:rFonts w:ascii="Arial" w:hAnsi="Arial" w:cs="Arial"/>
          <w:color w:val="000000" w:themeColor="text1"/>
        </w:rPr>
        <w:t>.</w:t>
      </w:r>
    </w:p>
    <w:p w14:paraId="73D995A3" w14:textId="77777777" w:rsidR="00852A37" w:rsidRDefault="00B35F1F" w:rsidP="00852A37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07F446B6" wp14:editId="030C989D">
            <wp:extent cx="6782463" cy="2825302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7873" cy="2835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DAE8E" w14:textId="76AC8542" w:rsidR="00852A37" w:rsidRDefault="00852A37" w:rsidP="00852A37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852A37">
        <w:rPr>
          <w:rFonts w:ascii="Arial" w:hAnsi="Arial" w:cs="Arial"/>
          <w:color w:val="000000" w:themeColor="text1"/>
        </w:rPr>
        <w:t xml:space="preserve">Figure </w:t>
      </w:r>
      <w:r w:rsidRPr="00852A37">
        <w:rPr>
          <w:rFonts w:ascii="Arial" w:hAnsi="Arial" w:cs="Arial"/>
          <w:color w:val="000000" w:themeColor="text1"/>
        </w:rPr>
        <w:fldChar w:fldCharType="begin"/>
      </w:r>
      <w:r w:rsidRPr="00852A37">
        <w:rPr>
          <w:rFonts w:ascii="Arial" w:hAnsi="Arial" w:cs="Arial"/>
          <w:color w:val="000000" w:themeColor="text1"/>
        </w:rPr>
        <w:instrText xml:space="preserve"> SEQ Figure \* ARABIC </w:instrText>
      </w:r>
      <w:r w:rsidRPr="00852A37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3</w:t>
      </w:r>
      <w:r w:rsidRPr="00852A37">
        <w:rPr>
          <w:rFonts w:ascii="Arial" w:hAnsi="Arial" w:cs="Arial"/>
          <w:color w:val="000000" w:themeColor="text1"/>
        </w:rPr>
        <w:fldChar w:fldCharType="end"/>
      </w:r>
      <w:r w:rsidRPr="00852A37">
        <w:rPr>
          <w:rFonts w:ascii="Arial" w:hAnsi="Arial" w:cs="Arial"/>
          <w:color w:val="000000" w:themeColor="text1"/>
        </w:rPr>
        <w:t xml:space="preserve">: Making relationship "Umpire3” between "Matches" and "Umpire" </w:t>
      </w:r>
      <w:r>
        <w:rPr>
          <w:rFonts w:ascii="Arial" w:hAnsi="Arial" w:cs="Arial"/>
          <w:color w:val="000000" w:themeColor="text1"/>
        </w:rPr>
        <w:t>according to the given csv file</w:t>
      </w:r>
      <w:r w:rsidR="00A22077">
        <w:rPr>
          <w:rFonts w:ascii="Arial" w:hAnsi="Arial" w:cs="Arial"/>
          <w:color w:val="000000" w:themeColor="text1"/>
        </w:rPr>
        <w:t>.</w:t>
      </w:r>
    </w:p>
    <w:p w14:paraId="462EF84B" w14:textId="77777777" w:rsidR="00121754" w:rsidRPr="00121754" w:rsidRDefault="00121754" w:rsidP="00121754"/>
    <w:p w14:paraId="5D1C861A" w14:textId="77777777" w:rsidR="00121754" w:rsidRDefault="00B35F1F" w:rsidP="00121754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C948A16" wp14:editId="67769820">
            <wp:extent cx="6758609" cy="3478524"/>
            <wp:effectExtent l="0" t="0" r="4445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7020" cy="3493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7D61" w14:textId="6979F06B" w:rsidR="0062376C" w:rsidRPr="00121754" w:rsidRDefault="00121754" w:rsidP="0012175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21754">
        <w:rPr>
          <w:rFonts w:ascii="Arial" w:hAnsi="Arial" w:cs="Arial"/>
          <w:color w:val="000000" w:themeColor="text1"/>
        </w:rPr>
        <w:t xml:space="preserve">Figure </w:t>
      </w:r>
      <w:r w:rsidRPr="00121754">
        <w:rPr>
          <w:rFonts w:ascii="Arial" w:hAnsi="Arial" w:cs="Arial"/>
          <w:color w:val="000000" w:themeColor="text1"/>
        </w:rPr>
        <w:fldChar w:fldCharType="begin"/>
      </w:r>
      <w:r w:rsidRPr="00121754">
        <w:rPr>
          <w:rFonts w:ascii="Arial" w:hAnsi="Arial" w:cs="Arial"/>
          <w:color w:val="000000" w:themeColor="text1"/>
        </w:rPr>
        <w:instrText xml:space="preserve"> SEQ Figure \* ARABIC </w:instrText>
      </w:r>
      <w:r w:rsidRPr="00121754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4</w:t>
      </w:r>
      <w:r w:rsidRPr="00121754">
        <w:rPr>
          <w:rFonts w:ascii="Arial" w:hAnsi="Arial" w:cs="Arial"/>
          <w:color w:val="000000" w:themeColor="text1"/>
        </w:rPr>
        <w:fldChar w:fldCharType="end"/>
      </w:r>
      <w:r w:rsidRPr="00121754">
        <w:rPr>
          <w:rFonts w:ascii="Arial" w:hAnsi="Arial" w:cs="Arial"/>
          <w:color w:val="000000" w:themeColor="text1"/>
        </w:rPr>
        <w:t>: Making relationship "Activities" between "Matches" and "Match_Details"</w:t>
      </w:r>
      <w:r w:rsidR="00A22077">
        <w:rPr>
          <w:rFonts w:ascii="Arial" w:hAnsi="Arial" w:cs="Arial"/>
          <w:color w:val="000000" w:themeColor="text1"/>
        </w:rPr>
        <w:t>.</w:t>
      </w:r>
    </w:p>
    <w:p w14:paraId="78B7C521" w14:textId="4C9D0350" w:rsidR="00DF3ED6" w:rsidRDefault="00DF3ED6" w:rsidP="00DF3ED6"/>
    <w:p w14:paraId="3E94E12A" w14:textId="708EDE93" w:rsidR="006E645D" w:rsidRDefault="006E645D" w:rsidP="00DF3ED6"/>
    <w:p w14:paraId="33FD90D5" w14:textId="77777777" w:rsidR="006E645D" w:rsidRPr="00DF3ED6" w:rsidRDefault="006E645D" w:rsidP="00DF3ED6"/>
    <w:p w14:paraId="1890C767" w14:textId="1B79F103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c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5A17E3B3" w14:textId="77777777" w:rsidR="00A22077" w:rsidRDefault="00A22077" w:rsidP="00A22077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B218FF0" wp14:editId="72C1B157">
            <wp:extent cx="6750657" cy="5614008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7788" cy="5619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FBCDC" w14:textId="242C39E0" w:rsidR="006E645D" w:rsidRDefault="00A22077" w:rsidP="00A22077">
      <w:pPr>
        <w:pStyle w:val="Caption"/>
        <w:jc w:val="center"/>
        <w:rPr>
          <w:rFonts w:ascii="Arial" w:hAnsi="Arial" w:cs="Arial"/>
          <w:bCs/>
          <w:color w:val="000000" w:themeColor="text1"/>
        </w:rPr>
      </w:pPr>
      <w:r w:rsidRPr="004E152B">
        <w:rPr>
          <w:rFonts w:ascii="Arial" w:hAnsi="Arial" w:cs="Arial"/>
          <w:color w:val="000000" w:themeColor="text1"/>
        </w:rPr>
        <w:t xml:space="preserve">Figure </w:t>
      </w:r>
      <w:r w:rsidRPr="004E152B">
        <w:rPr>
          <w:rFonts w:ascii="Arial" w:hAnsi="Arial" w:cs="Arial"/>
          <w:color w:val="000000" w:themeColor="text1"/>
        </w:rPr>
        <w:fldChar w:fldCharType="begin"/>
      </w:r>
      <w:r w:rsidRPr="004E152B">
        <w:rPr>
          <w:rFonts w:ascii="Arial" w:hAnsi="Arial" w:cs="Arial"/>
          <w:color w:val="000000" w:themeColor="text1"/>
        </w:rPr>
        <w:instrText xml:space="preserve"> SEQ Figure \* ARABIC </w:instrText>
      </w:r>
      <w:r w:rsidRPr="004E152B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5</w:t>
      </w:r>
      <w:r w:rsidRPr="004E152B">
        <w:rPr>
          <w:rFonts w:ascii="Arial" w:hAnsi="Arial" w:cs="Arial"/>
          <w:color w:val="000000" w:themeColor="text1"/>
        </w:rPr>
        <w:fldChar w:fldCharType="end"/>
      </w:r>
      <w:r w:rsidRPr="004E152B">
        <w:rPr>
          <w:rFonts w:ascii="Arial" w:hAnsi="Arial" w:cs="Arial"/>
          <w:color w:val="000000" w:themeColor="text1"/>
        </w:rPr>
        <w:t>:</w:t>
      </w:r>
      <w:r w:rsidR="004E152B" w:rsidRPr="004E152B">
        <w:rPr>
          <w:rFonts w:ascii="Arial" w:hAnsi="Arial" w:cs="Arial"/>
          <w:color w:val="000000" w:themeColor="text1"/>
        </w:rPr>
        <w:t xml:space="preserve"> </w:t>
      </w:r>
      <w:r w:rsidR="004E152B" w:rsidRPr="004E152B">
        <w:rPr>
          <w:rFonts w:ascii="Arial" w:hAnsi="Arial" w:cs="Arial"/>
          <w:bCs/>
          <w:color w:val="000000" w:themeColor="text1"/>
        </w:rPr>
        <w:t>Showing all the teams from season 2019.</w:t>
      </w:r>
    </w:p>
    <w:p w14:paraId="68C6DCAA" w14:textId="300C6690" w:rsidR="004E152B" w:rsidRDefault="004E152B" w:rsidP="004E152B"/>
    <w:p w14:paraId="66C75F01" w14:textId="09948827" w:rsidR="004E152B" w:rsidRDefault="004E152B" w:rsidP="004E152B"/>
    <w:p w14:paraId="2237EB07" w14:textId="5640417C" w:rsidR="004E152B" w:rsidRDefault="004E152B" w:rsidP="004E152B"/>
    <w:p w14:paraId="7A1D18FF" w14:textId="4954DE81" w:rsidR="004E152B" w:rsidRDefault="004E152B" w:rsidP="004E152B"/>
    <w:p w14:paraId="57E8DC0B" w14:textId="1B4E8264" w:rsidR="004E152B" w:rsidRDefault="004E152B" w:rsidP="004E152B"/>
    <w:p w14:paraId="2DECFB7D" w14:textId="77777777" w:rsidR="004E152B" w:rsidRPr="004E152B" w:rsidRDefault="004E152B" w:rsidP="004E152B"/>
    <w:p w14:paraId="03F368B1" w14:textId="30CB42E0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d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249E3A0C" w14:textId="77777777" w:rsidR="004E152B" w:rsidRDefault="004E152B" w:rsidP="004E152B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99AAC8D" wp14:editId="1803352D">
            <wp:extent cx="6788694" cy="2361537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3280" cy="237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146A6" w14:textId="02AA14CF" w:rsidR="004E152B" w:rsidRPr="004E152B" w:rsidRDefault="004E152B" w:rsidP="004E152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E152B">
        <w:rPr>
          <w:rFonts w:ascii="Arial" w:hAnsi="Arial" w:cs="Arial"/>
          <w:color w:val="000000" w:themeColor="text1"/>
        </w:rPr>
        <w:t xml:space="preserve">Figure </w:t>
      </w:r>
      <w:r w:rsidRPr="004E152B">
        <w:rPr>
          <w:rFonts w:ascii="Arial" w:hAnsi="Arial" w:cs="Arial"/>
          <w:color w:val="000000" w:themeColor="text1"/>
        </w:rPr>
        <w:fldChar w:fldCharType="begin"/>
      </w:r>
      <w:r w:rsidRPr="004E152B">
        <w:rPr>
          <w:rFonts w:ascii="Arial" w:hAnsi="Arial" w:cs="Arial"/>
          <w:color w:val="000000" w:themeColor="text1"/>
        </w:rPr>
        <w:instrText xml:space="preserve"> SEQ Figure \* ARABIC </w:instrText>
      </w:r>
      <w:r w:rsidRPr="004E152B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6</w:t>
      </w:r>
      <w:r w:rsidRPr="004E152B">
        <w:rPr>
          <w:rFonts w:ascii="Arial" w:hAnsi="Arial" w:cs="Arial"/>
          <w:color w:val="000000" w:themeColor="text1"/>
        </w:rPr>
        <w:fldChar w:fldCharType="end"/>
      </w:r>
      <w:r w:rsidRPr="004E152B">
        <w:rPr>
          <w:rFonts w:ascii="Arial" w:hAnsi="Arial" w:cs="Arial"/>
          <w:color w:val="000000" w:themeColor="text1"/>
        </w:rPr>
        <w:t>: Showing how many matches “Chennai Super kings” won and lost</w:t>
      </w:r>
    </w:p>
    <w:p w14:paraId="398D8190" w14:textId="06190F04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e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273CBA73" w14:textId="77777777" w:rsidR="009F1AE5" w:rsidRDefault="009F1AE5" w:rsidP="009F1AE5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106B296" wp14:editId="00E26C2F">
            <wp:extent cx="6812721" cy="1995778"/>
            <wp:effectExtent l="0" t="0" r="762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1826" cy="201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1CE78" w14:textId="1A1A9508" w:rsidR="009F1AE5" w:rsidRDefault="009F1AE5" w:rsidP="009F1AE5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F1AE5">
        <w:rPr>
          <w:rFonts w:ascii="Arial" w:hAnsi="Arial" w:cs="Arial"/>
          <w:color w:val="000000" w:themeColor="text1"/>
        </w:rPr>
        <w:t xml:space="preserve">Figure </w:t>
      </w:r>
      <w:r w:rsidRPr="009F1AE5">
        <w:rPr>
          <w:rFonts w:ascii="Arial" w:hAnsi="Arial" w:cs="Arial"/>
          <w:color w:val="000000" w:themeColor="text1"/>
        </w:rPr>
        <w:fldChar w:fldCharType="begin"/>
      </w:r>
      <w:r w:rsidRPr="009F1AE5">
        <w:rPr>
          <w:rFonts w:ascii="Arial" w:hAnsi="Arial" w:cs="Arial"/>
          <w:color w:val="000000" w:themeColor="text1"/>
        </w:rPr>
        <w:instrText xml:space="preserve"> SEQ Figure \* ARABIC </w:instrText>
      </w:r>
      <w:r w:rsidRPr="009F1AE5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7</w:t>
      </w:r>
      <w:r w:rsidRPr="009F1AE5">
        <w:rPr>
          <w:rFonts w:ascii="Arial" w:hAnsi="Arial" w:cs="Arial"/>
          <w:color w:val="000000" w:themeColor="text1"/>
        </w:rPr>
        <w:fldChar w:fldCharType="end"/>
      </w:r>
      <w:r w:rsidRPr="009F1AE5">
        <w:rPr>
          <w:rFonts w:ascii="Arial" w:hAnsi="Arial" w:cs="Arial"/>
          <w:color w:val="000000" w:themeColor="text1"/>
        </w:rPr>
        <w:t>:  Showing how many times does “MS Dhoni” got the player of the match when their teams won the match.</w:t>
      </w:r>
    </w:p>
    <w:p w14:paraId="4FF8EEF7" w14:textId="77777777" w:rsidR="003B0859" w:rsidRPr="003B0859" w:rsidRDefault="003B0859" w:rsidP="003B0859"/>
    <w:p w14:paraId="1683AFD1" w14:textId="6AC5FA00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f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3FE8E84E" w14:textId="77777777" w:rsidR="003B0859" w:rsidRDefault="003B0859" w:rsidP="003B085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0CE1A4C2" wp14:editId="6CF595DE">
            <wp:extent cx="6854861" cy="1669774"/>
            <wp:effectExtent l="0" t="0" r="3175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2896" cy="1679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4C5B0" w14:textId="4F43501C" w:rsidR="003B0859" w:rsidRPr="003B0859" w:rsidRDefault="003B0859" w:rsidP="003B0859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3B0859">
        <w:rPr>
          <w:rFonts w:ascii="Arial" w:hAnsi="Arial" w:cs="Arial"/>
          <w:color w:val="000000" w:themeColor="text1"/>
        </w:rPr>
        <w:t xml:space="preserve">Figure </w:t>
      </w:r>
      <w:r w:rsidRPr="003B0859">
        <w:rPr>
          <w:rFonts w:ascii="Arial" w:hAnsi="Arial" w:cs="Arial"/>
          <w:color w:val="000000" w:themeColor="text1"/>
        </w:rPr>
        <w:fldChar w:fldCharType="begin"/>
      </w:r>
      <w:r w:rsidRPr="003B0859">
        <w:rPr>
          <w:rFonts w:ascii="Arial" w:hAnsi="Arial" w:cs="Arial"/>
          <w:color w:val="000000" w:themeColor="text1"/>
        </w:rPr>
        <w:instrText xml:space="preserve"> SEQ Figure \* ARABIC </w:instrText>
      </w:r>
      <w:r w:rsidRPr="003B0859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8</w:t>
      </w:r>
      <w:r w:rsidRPr="003B0859">
        <w:rPr>
          <w:rFonts w:ascii="Arial" w:hAnsi="Arial" w:cs="Arial"/>
          <w:color w:val="000000" w:themeColor="text1"/>
        </w:rPr>
        <w:fldChar w:fldCharType="end"/>
      </w:r>
      <w:r w:rsidRPr="003B0859">
        <w:rPr>
          <w:rFonts w:ascii="Arial" w:hAnsi="Arial" w:cs="Arial"/>
          <w:color w:val="000000" w:themeColor="text1"/>
        </w:rPr>
        <w:t>: Showing how many matches does “Kings XI Punjab” won against “Mumbai Indians” when they lost the toss</w:t>
      </w:r>
      <w:r w:rsidR="007B0004">
        <w:rPr>
          <w:rFonts w:ascii="Arial" w:hAnsi="Arial" w:cs="Arial"/>
          <w:color w:val="000000" w:themeColor="text1"/>
        </w:rPr>
        <w:t>.</w:t>
      </w:r>
    </w:p>
    <w:p w14:paraId="6BCE1F29" w14:textId="5C1D8290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g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474753CF" w14:textId="77777777" w:rsidR="00BE43F5" w:rsidRDefault="00BE43F5" w:rsidP="00BE43F5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0FC1C187" wp14:editId="7CA8D2D5">
            <wp:extent cx="6796975" cy="5049078"/>
            <wp:effectExtent l="0" t="0" r="444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0165" cy="5058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6B004" w14:textId="4E7CAC99" w:rsidR="00BE43F5" w:rsidRPr="00BE43F5" w:rsidRDefault="00BE43F5" w:rsidP="00BE43F5">
      <w:pPr>
        <w:pStyle w:val="Caption"/>
        <w:jc w:val="center"/>
        <w:rPr>
          <w:rFonts w:ascii="Arial" w:hAnsi="Arial" w:cs="Arial"/>
        </w:rPr>
      </w:pPr>
      <w:r w:rsidRPr="00BE43F5">
        <w:rPr>
          <w:rFonts w:ascii="Arial" w:hAnsi="Arial" w:cs="Arial"/>
          <w:color w:val="000000" w:themeColor="text1"/>
        </w:rPr>
        <w:t xml:space="preserve">Figure </w:t>
      </w:r>
      <w:r w:rsidRPr="00BE43F5">
        <w:rPr>
          <w:rFonts w:ascii="Arial" w:hAnsi="Arial" w:cs="Arial"/>
          <w:color w:val="000000" w:themeColor="text1"/>
        </w:rPr>
        <w:fldChar w:fldCharType="begin"/>
      </w:r>
      <w:r w:rsidRPr="00BE43F5">
        <w:rPr>
          <w:rFonts w:ascii="Arial" w:hAnsi="Arial" w:cs="Arial"/>
          <w:color w:val="000000" w:themeColor="text1"/>
        </w:rPr>
        <w:instrText xml:space="preserve"> SEQ Figure \* ARABIC </w:instrText>
      </w:r>
      <w:r w:rsidRPr="00BE43F5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9</w:t>
      </w:r>
      <w:r w:rsidRPr="00BE43F5">
        <w:rPr>
          <w:rFonts w:ascii="Arial" w:hAnsi="Arial" w:cs="Arial"/>
          <w:color w:val="000000" w:themeColor="text1"/>
        </w:rPr>
        <w:fldChar w:fldCharType="end"/>
      </w:r>
      <w:r w:rsidRPr="00BE43F5">
        <w:rPr>
          <w:rFonts w:ascii="Arial" w:hAnsi="Arial" w:cs="Arial"/>
          <w:color w:val="000000" w:themeColor="text1"/>
        </w:rPr>
        <w:t>: Showing all the matches in which “Chennai Super kings” won the toss, elected to bat and won the match.</w:t>
      </w:r>
    </w:p>
    <w:p w14:paraId="19328B20" w14:textId="048775ED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h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000C16B7" w14:textId="77777777" w:rsidR="00BE43F5" w:rsidRDefault="00BE43F5" w:rsidP="00BE43F5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B1C68D5" wp14:editId="2A1C867C">
            <wp:extent cx="6790414" cy="4944089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2190" cy="4959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3C250" w14:textId="369EE7E2" w:rsidR="00BE43F5" w:rsidRDefault="00BE43F5" w:rsidP="00BE43F5">
      <w:pPr>
        <w:pStyle w:val="Caption"/>
        <w:jc w:val="center"/>
        <w:rPr>
          <w:rFonts w:ascii="Arial" w:hAnsi="Arial" w:cs="Arial"/>
          <w:bCs/>
          <w:color w:val="000000" w:themeColor="text1"/>
        </w:rPr>
      </w:pPr>
      <w:r w:rsidRPr="00BE43F5">
        <w:rPr>
          <w:rFonts w:ascii="Arial" w:hAnsi="Arial" w:cs="Arial"/>
          <w:color w:val="000000" w:themeColor="text1"/>
        </w:rPr>
        <w:t xml:space="preserve">Figure </w:t>
      </w:r>
      <w:r w:rsidRPr="00BE43F5">
        <w:rPr>
          <w:rFonts w:ascii="Arial" w:hAnsi="Arial" w:cs="Arial"/>
          <w:color w:val="000000" w:themeColor="text1"/>
        </w:rPr>
        <w:fldChar w:fldCharType="begin"/>
      </w:r>
      <w:r w:rsidRPr="00BE43F5">
        <w:rPr>
          <w:rFonts w:ascii="Arial" w:hAnsi="Arial" w:cs="Arial"/>
          <w:color w:val="000000" w:themeColor="text1"/>
        </w:rPr>
        <w:instrText xml:space="preserve"> SEQ Figure \* ARABIC </w:instrText>
      </w:r>
      <w:r w:rsidRPr="00BE43F5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0</w:t>
      </w:r>
      <w:r w:rsidRPr="00BE43F5">
        <w:rPr>
          <w:rFonts w:ascii="Arial" w:hAnsi="Arial" w:cs="Arial"/>
          <w:color w:val="000000" w:themeColor="text1"/>
        </w:rPr>
        <w:fldChar w:fldCharType="end"/>
      </w:r>
      <w:r w:rsidRPr="00BE43F5">
        <w:rPr>
          <w:rFonts w:ascii="Arial" w:hAnsi="Arial" w:cs="Arial"/>
          <w:color w:val="000000" w:themeColor="text1"/>
        </w:rPr>
        <w:t xml:space="preserve">: </w:t>
      </w:r>
      <w:r w:rsidRPr="00BE43F5">
        <w:rPr>
          <w:rFonts w:ascii="Arial" w:hAnsi="Arial" w:cs="Arial"/>
          <w:bCs/>
          <w:color w:val="000000" w:themeColor="text1"/>
        </w:rPr>
        <w:t>Showing all the umpire and the number of matches they have umpired.</w:t>
      </w:r>
    </w:p>
    <w:p w14:paraId="424229F8" w14:textId="77777777" w:rsidR="00BE43F5" w:rsidRDefault="00BE43F5" w:rsidP="00BE43F5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23276097" wp14:editId="39DC26BE">
            <wp:extent cx="6809417" cy="4969565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4669" cy="4980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B2D2" w14:textId="44268D09" w:rsidR="00BE43F5" w:rsidRPr="00BE43F5" w:rsidRDefault="00BE43F5" w:rsidP="00BE43F5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BE43F5">
        <w:rPr>
          <w:rFonts w:ascii="Arial" w:hAnsi="Arial" w:cs="Arial"/>
          <w:color w:val="000000" w:themeColor="text1"/>
        </w:rPr>
        <w:t xml:space="preserve">Figure </w:t>
      </w:r>
      <w:r w:rsidRPr="00BE43F5">
        <w:rPr>
          <w:rFonts w:ascii="Arial" w:hAnsi="Arial" w:cs="Arial"/>
          <w:color w:val="000000" w:themeColor="text1"/>
        </w:rPr>
        <w:fldChar w:fldCharType="begin"/>
      </w:r>
      <w:r w:rsidRPr="00BE43F5">
        <w:rPr>
          <w:rFonts w:ascii="Arial" w:hAnsi="Arial" w:cs="Arial"/>
          <w:color w:val="000000" w:themeColor="text1"/>
        </w:rPr>
        <w:instrText xml:space="preserve"> SEQ Figure \* ARABIC </w:instrText>
      </w:r>
      <w:r w:rsidRPr="00BE43F5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1</w:t>
      </w:r>
      <w:r w:rsidRPr="00BE43F5">
        <w:rPr>
          <w:rFonts w:ascii="Arial" w:hAnsi="Arial" w:cs="Arial"/>
          <w:color w:val="000000" w:themeColor="text1"/>
        </w:rPr>
        <w:fldChar w:fldCharType="end"/>
      </w:r>
      <w:r w:rsidRPr="00BE43F5">
        <w:rPr>
          <w:rFonts w:ascii="Arial" w:hAnsi="Arial" w:cs="Arial"/>
          <w:color w:val="000000" w:themeColor="text1"/>
        </w:rPr>
        <w:t>: Showing all the umpire and the number of matches they have umpired.</w:t>
      </w:r>
    </w:p>
    <w:p w14:paraId="27421DD5" w14:textId="77777777" w:rsidR="00BE43F5" w:rsidRDefault="00BE43F5" w:rsidP="00BE43F5"/>
    <w:p w14:paraId="4262709A" w14:textId="77777777" w:rsidR="004D3466" w:rsidRDefault="00BE43F5" w:rsidP="004D3466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705AA23A" wp14:editId="544C7B8F">
            <wp:extent cx="6790414" cy="4939011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5655" cy="4950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E8054" w14:textId="0C8FBDD9" w:rsidR="00BE43F5" w:rsidRPr="004D3466" w:rsidRDefault="004D3466" w:rsidP="004D346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D3466">
        <w:rPr>
          <w:rFonts w:ascii="Arial" w:hAnsi="Arial" w:cs="Arial"/>
          <w:color w:val="000000" w:themeColor="text1"/>
        </w:rPr>
        <w:t xml:space="preserve">Figure </w:t>
      </w:r>
      <w:r w:rsidRPr="004D3466">
        <w:rPr>
          <w:rFonts w:ascii="Arial" w:hAnsi="Arial" w:cs="Arial"/>
          <w:color w:val="000000" w:themeColor="text1"/>
        </w:rPr>
        <w:fldChar w:fldCharType="begin"/>
      </w:r>
      <w:r w:rsidRPr="004D3466">
        <w:rPr>
          <w:rFonts w:ascii="Arial" w:hAnsi="Arial" w:cs="Arial"/>
          <w:color w:val="000000" w:themeColor="text1"/>
        </w:rPr>
        <w:instrText xml:space="preserve"> SEQ Figure \* ARABIC </w:instrText>
      </w:r>
      <w:r w:rsidRPr="004D3466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2</w:t>
      </w:r>
      <w:r w:rsidRPr="004D3466">
        <w:rPr>
          <w:rFonts w:ascii="Arial" w:hAnsi="Arial" w:cs="Arial"/>
          <w:color w:val="000000" w:themeColor="text1"/>
        </w:rPr>
        <w:fldChar w:fldCharType="end"/>
      </w:r>
      <w:r w:rsidRPr="004D3466">
        <w:rPr>
          <w:rFonts w:ascii="Arial" w:hAnsi="Arial" w:cs="Arial"/>
          <w:color w:val="000000" w:themeColor="text1"/>
        </w:rPr>
        <w:t>: Showing all the umpire and the number of matches they have umpired.</w:t>
      </w:r>
    </w:p>
    <w:p w14:paraId="6C6CB75A" w14:textId="77777777" w:rsidR="00BE43F5" w:rsidRDefault="00BE43F5" w:rsidP="00BE43F5"/>
    <w:p w14:paraId="1F48A4C6" w14:textId="77777777" w:rsidR="00CF3F8E" w:rsidRDefault="00BE43F5" w:rsidP="00CF3F8E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33B4FBB4" wp14:editId="68858FD9">
            <wp:extent cx="6765837" cy="49377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7382" cy="4953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0AB2A" w14:textId="48F0522E" w:rsidR="00BE43F5" w:rsidRPr="00CF3F8E" w:rsidRDefault="00CF3F8E" w:rsidP="00CF3F8E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F3F8E">
        <w:rPr>
          <w:rFonts w:ascii="Arial" w:hAnsi="Arial" w:cs="Arial"/>
          <w:color w:val="000000" w:themeColor="text1"/>
        </w:rPr>
        <w:t xml:space="preserve">Figure </w:t>
      </w:r>
      <w:r w:rsidRPr="00CF3F8E">
        <w:rPr>
          <w:rFonts w:ascii="Arial" w:hAnsi="Arial" w:cs="Arial"/>
          <w:color w:val="000000" w:themeColor="text1"/>
        </w:rPr>
        <w:fldChar w:fldCharType="begin"/>
      </w:r>
      <w:r w:rsidRPr="00CF3F8E">
        <w:rPr>
          <w:rFonts w:ascii="Arial" w:hAnsi="Arial" w:cs="Arial"/>
          <w:color w:val="000000" w:themeColor="text1"/>
        </w:rPr>
        <w:instrText xml:space="preserve"> SEQ Figure \* ARABIC </w:instrText>
      </w:r>
      <w:r w:rsidRPr="00CF3F8E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3</w:t>
      </w:r>
      <w:r w:rsidRPr="00CF3F8E">
        <w:rPr>
          <w:rFonts w:ascii="Arial" w:hAnsi="Arial" w:cs="Arial"/>
          <w:color w:val="000000" w:themeColor="text1"/>
        </w:rPr>
        <w:fldChar w:fldCharType="end"/>
      </w:r>
      <w:r w:rsidRPr="00CF3F8E">
        <w:rPr>
          <w:rFonts w:ascii="Arial" w:hAnsi="Arial" w:cs="Arial"/>
          <w:color w:val="000000" w:themeColor="text1"/>
        </w:rPr>
        <w:t>: Showing all the umpire and the number of matches they have umpired.</w:t>
      </w:r>
    </w:p>
    <w:p w14:paraId="01EA1FB8" w14:textId="77777777" w:rsidR="00BE43F5" w:rsidRDefault="00BE43F5" w:rsidP="00BE43F5"/>
    <w:p w14:paraId="57A359A5" w14:textId="77777777" w:rsidR="00CF3F8E" w:rsidRDefault="00BE43F5" w:rsidP="00CF3F8E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55BE6A2A" wp14:editId="388EE769">
            <wp:extent cx="6806317" cy="4992026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2371" cy="5003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3F371" w14:textId="4517895B" w:rsidR="00BE43F5" w:rsidRPr="00CF3F8E" w:rsidRDefault="00CF3F8E" w:rsidP="00CF3F8E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F3F8E">
        <w:rPr>
          <w:rFonts w:ascii="Arial" w:hAnsi="Arial" w:cs="Arial"/>
          <w:color w:val="000000" w:themeColor="text1"/>
        </w:rPr>
        <w:t xml:space="preserve">Figure </w:t>
      </w:r>
      <w:r w:rsidRPr="00CF3F8E">
        <w:rPr>
          <w:rFonts w:ascii="Arial" w:hAnsi="Arial" w:cs="Arial"/>
          <w:color w:val="000000" w:themeColor="text1"/>
        </w:rPr>
        <w:fldChar w:fldCharType="begin"/>
      </w:r>
      <w:r w:rsidRPr="00CF3F8E">
        <w:rPr>
          <w:rFonts w:ascii="Arial" w:hAnsi="Arial" w:cs="Arial"/>
          <w:color w:val="000000" w:themeColor="text1"/>
        </w:rPr>
        <w:instrText xml:space="preserve"> SEQ Figure \* ARABIC </w:instrText>
      </w:r>
      <w:r w:rsidRPr="00CF3F8E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4</w:t>
      </w:r>
      <w:r w:rsidRPr="00CF3F8E">
        <w:rPr>
          <w:rFonts w:ascii="Arial" w:hAnsi="Arial" w:cs="Arial"/>
          <w:color w:val="000000" w:themeColor="text1"/>
        </w:rPr>
        <w:fldChar w:fldCharType="end"/>
      </w:r>
      <w:r w:rsidRPr="00CF3F8E">
        <w:rPr>
          <w:rFonts w:ascii="Arial" w:hAnsi="Arial" w:cs="Arial"/>
          <w:color w:val="000000" w:themeColor="text1"/>
        </w:rPr>
        <w:t>: Showing all the umpire and the number of matches they have umpired.</w:t>
      </w:r>
    </w:p>
    <w:p w14:paraId="76869E0E" w14:textId="77777777" w:rsidR="00BE43F5" w:rsidRDefault="00BE43F5" w:rsidP="00BE43F5"/>
    <w:p w14:paraId="1B978F36" w14:textId="77777777" w:rsidR="00CF3F8E" w:rsidRDefault="00BE43F5" w:rsidP="00CF3F8E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35DFA550" wp14:editId="336FB939">
            <wp:extent cx="6806317" cy="4964394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5552" cy="4978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AF3DE" w14:textId="36CEFC5B" w:rsidR="00BE43F5" w:rsidRPr="00CF3F8E" w:rsidRDefault="00CF3F8E" w:rsidP="00CF3F8E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F3F8E">
        <w:rPr>
          <w:rFonts w:ascii="Arial" w:hAnsi="Arial" w:cs="Arial"/>
          <w:color w:val="000000" w:themeColor="text1"/>
        </w:rPr>
        <w:t xml:space="preserve">Figure </w:t>
      </w:r>
      <w:r w:rsidRPr="00CF3F8E">
        <w:rPr>
          <w:rFonts w:ascii="Arial" w:hAnsi="Arial" w:cs="Arial"/>
          <w:color w:val="000000" w:themeColor="text1"/>
        </w:rPr>
        <w:fldChar w:fldCharType="begin"/>
      </w:r>
      <w:r w:rsidRPr="00CF3F8E">
        <w:rPr>
          <w:rFonts w:ascii="Arial" w:hAnsi="Arial" w:cs="Arial"/>
          <w:color w:val="000000" w:themeColor="text1"/>
        </w:rPr>
        <w:instrText xml:space="preserve"> SEQ Figure \* ARABIC </w:instrText>
      </w:r>
      <w:r w:rsidRPr="00CF3F8E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5</w:t>
      </w:r>
      <w:r w:rsidRPr="00CF3F8E">
        <w:rPr>
          <w:rFonts w:ascii="Arial" w:hAnsi="Arial" w:cs="Arial"/>
          <w:color w:val="000000" w:themeColor="text1"/>
        </w:rPr>
        <w:fldChar w:fldCharType="end"/>
      </w:r>
      <w:r w:rsidRPr="00CF3F8E">
        <w:rPr>
          <w:rFonts w:ascii="Arial" w:hAnsi="Arial" w:cs="Arial"/>
          <w:color w:val="000000" w:themeColor="text1"/>
        </w:rPr>
        <w:t>: Showing all the umpire and the number of matches they have umpired.</w:t>
      </w:r>
    </w:p>
    <w:p w14:paraId="05B6EE1D" w14:textId="77777777" w:rsidR="00BE43F5" w:rsidRPr="00BE43F5" w:rsidRDefault="00BE43F5" w:rsidP="00BE43F5"/>
    <w:p w14:paraId="7708B077" w14:textId="32A104AB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i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51A4B73E" w14:textId="77777777" w:rsidR="00CE7D89" w:rsidRDefault="00CE7D89" w:rsidP="00CE7D8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3C1045B" wp14:editId="6E672E48">
            <wp:extent cx="6790414" cy="3362561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8697" cy="337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D17C" w14:textId="3A2CC710" w:rsidR="00CE7D89" w:rsidRPr="00CE7D89" w:rsidRDefault="00CE7D89" w:rsidP="00CE7D89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E7D89">
        <w:rPr>
          <w:rFonts w:ascii="Arial" w:hAnsi="Arial" w:cs="Arial"/>
          <w:color w:val="000000" w:themeColor="text1"/>
        </w:rPr>
        <w:t xml:space="preserve">Figure </w:t>
      </w:r>
      <w:r w:rsidRPr="00CE7D89">
        <w:rPr>
          <w:rFonts w:ascii="Arial" w:hAnsi="Arial" w:cs="Arial"/>
          <w:color w:val="000000" w:themeColor="text1"/>
        </w:rPr>
        <w:fldChar w:fldCharType="begin"/>
      </w:r>
      <w:r w:rsidRPr="00CE7D89">
        <w:rPr>
          <w:rFonts w:ascii="Arial" w:hAnsi="Arial" w:cs="Arial"/>
          <w:color w:val="000000" w:themeColor="text1"/>
        </w:rPr>
        <w:instrText xml:space="preserve"> SEQ Figure \* ARABIC </w:instrText>
      </w:r>
      <w:r w:rsidRPr="00CE7D89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6</w:t>
      </w:r>
      <w:r w:rsidRPr="00CE7D89">
        <w:rPr>
          <w:rFonts w:ascii="Arial" w:hAnsi="Arial" w:cs="Arial"/>
          <w:color w:val="000000" w:themeColor="text1"/>
        </w:rPr>
        <w:fldChar w:fldCharType="end"/>
      </w:r>
      <w:r w:rsidRPr="00CE7D89">
        <w:rPr>
          <w:rFonts w:ascii="Arial" w:hAnsi="Arial" w:cs="Arial"/>
          <w:color w:val="000000" w:themeColor="text1"/>
        </w:rPr>
        <w:t>: Showing who umpired the most matches.</w:t>
      </w:r>
    </w:p>
    <w:p w14:paraId="51EA4927" w14:textId="2D709D0E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j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5B3210B0" w14:textId="77777777" w:rsidR="00674A4A" w:rsidRDefault="00674A4A" w:rsidP="00674A4A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74CF58E2" wp14:editId="3F6303BB">
            <wp:extent cx="6783147" cy="2266122"/>
            <wp:effectExtent l="0" t="0" r="0" b="12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5284" cy="2273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5E7D8" w14:textId="204F24BC" w:rsidR="00674A4A" w:rsidRPr="00674A4A" w:rsidRDefault="00674A4A" w:rsidP="00674A4A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674A4A">
        <w:rPr>
          <w:rFonts w:ascii="Arial" w:hAnsi="Arial" w:cs="Arial"/>
          <w:color w:val="000000" w:themeColor="text1"/>
        </w:rPr>
        <w:t xml:space="preserve">Figure </w:t>
      </w:r>
      <w:r w:rsidRPr="00674A4A">
        <w:rPr>
          <w:rFonts w:ascii="Arial" w:hAnsi="Arial" w:cs="Arial"/>
          <w:color w:val="000000" w:themeColor="text1"/>
        </w:rPr>
        <w:fldChar w:fldCharType="begin"/>
      </w:r>
      <w:r w:rsidRPr="00674A4A">
        <w:rPr>
          <w:rFonts w:ascii="Arial" w:hAnsi="Arial" w:cs="Arial"/>
          <w:color w:val="000000" w:themeColor="text1"/>
        </w:rPr>
        <w:instrText xml:space="preserve"> SEQ Figure \* ARABIC </w:instrText>
      </w:r>
      <w:r w:rsidRPr="00674A4A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7</w:t>
      </w:r>
      <w:r w:rsidRPr="00674A4A">
        <w:rPr>
          <w:rFonts w:ascii="Arial" w:hAnsi="Arial" w:cs="Arial"/>
          <w:color w:val="000000" w:themeColor="text1"/>
        </w:rPr>
        <w:fldChar w:fldCharType="end"/>
      </w:r>
      <w:r w:rsidRPr="00674A4A">
        <w:rPr>
          <w:rFonts w:ascii="Arial" w:hAnsi="Arial" w:cs="Arial"/>
          <w:color w:val="000000" w:themeColor="text1"/>
        </w:rPr>
        <w:t>: Showing which team won most matches in “Wankhede Stadium” venue when they won the toss and chose to field in year 2008.</w:t>
      </w:r>
    </w:p>
    <w:p w14:paraId="47C2F204" w14:textId="04ABB8CB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k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694C160C" w14:textId="77777777" w:rsidR="00AB31D9" w:rsidRDefault="00AB31D9" w:rsidP="00AB31D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3664EC1" wp14:editId="689FFC10">
            <wp:extent cx="6789503" cy="51842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2167" cy="519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CE816" w14:textId="61D31FF1" w:rsidR="00AB31D9" w:rsidRPr="00AB31D9" w:rsidRDefault="00AB31D9" w:rsidP="00AB31D9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AB31D9">
        <w:rPr>
          <w:rFonts w:ascii="Arial" w:hAnsi="Arial" w:cs="Arial"/>
          <w:color w:val="000000" w:themeColor="text1"/>
        </w:rPr>
        <w:t xml:space="preserve">Figure </w:t>
      </w:r>
      <w:r w:rsidRPr="00AB31D9">
        <w:rPr>
          <w:rFonts w:ascii="Arial" w:hAnsi="Arial" w:cs="Arial"/>
          <w:color w:val="000000" w:themeColor="text1"/>
        </w:rPr>
        <w:fldChar w:fldCharType="begin"/>
      </w:r>
      <w:r w:rsidRPr="00AB31D9">
        <w:rPr>
          <w:rFonts w:ascii="Arial" w:hAnsi="Arial" w:cs="Arial"/>
          <w:color w:val="000000" w:themeColor="text1"/>
        </w:rPr>
        <w:instrText xml:space="preserve"> SEQ Figure \* ARABIC </w:instrText>
      </w:r>
      <w:r w:rsidRPr="00AB31D9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8</w:t>
      </w:r>
      <w:r w:rsidRPr="00AB31D9">
        <w:rPr>
          <w:rFonts w:ascii="Arial" w:hAnsi="Arial" w:cs="Arial"/>
          <w:color w:val="000000" w:themeColor="text1"/>
        </w:rPr>
        <w:fldChar w:fldCharType="end"/>
      </w:r>
      <w:r w:rsidRPr="00AB31D9">
        <w:rPr>
          <w:rFonts w:ascii="Arial" w:hAnsi="Arial" w:cs="Arial"/>
          <w:color w:val="000000" w:themeColor="text1"/>
        </w:rPr>
        <w:t>:</w:t>
      </w:r>
      <w:r w:rsidRPr="00AB31D9">
        <w:rPr>
          <w:rFonts w:ascii="Arial" w:hAnsi="Arial" w:cs="Arial"/>
          <w:bCs/>
          <w:color w:val="000000" w:themeColor="text1"/>
        </w:rPr>
        <w:t xml:space="preserve"> Display top 10 batsman in IPL season 2008-2019.</w:t>
      </w:r>
    </w:p>
    <w:p w14:paraId="21A4BB96" w14:textId="01C83D13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l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60D6B932" w14:textId="77777777" w:rsidR="001C07D3" w:rsidRDefault="001C07D3" w:rsidP="001C07D3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27462143" wp14:editId="778C1EEE">
            <wp:extent cx="6795442" cy="2488758"/>
            <wp:effectExtent l="0" t="0" r="571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1206" cy="249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EADA" w14:textId="7174D7A0" w:rsidR="001C07D3" w:rsidRPr="001C07D3" w:rsidRDefault="001C07D3" w:rsidP="001C07D3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C07D3">
        <w:rPr>
          <w:rFonts w:ascii="Arial" w:hAnsi="Arial" w:cs="Arial"/>
          <w:color w:val="000000" w:themeColor="text1"/>
        </w:rPr>
        <w:t xml:space="preserve">Figure </w:t>
      </w:r>
      <w:r w:rsidRPr="001C07D3">
        <w:rPr>
          <w:rFonts w:ascii="Arial" w:hAnsi="Arial" w:cs="Arial"/>
          <w:color w:val="000000" w:themeColor="text1"/>
        </w:rPr>
        <w:fldChar w:fldCharType="begin"/>
      </w:r>
      <w:r w:rsidRPr="001C07D3">
        <w:rPr>
          <w:rFonts w:ascii="Arial" w:hAnsi="Arial" w:cs="Arial"/>
          <w:color w:val="000000" w:themeColor="text1"/>
        </w:rPr>
        <w:instrText xml:space="preserve"> SEQ Figure \* ARABIC </w:instrText>
      </w:r>
      <w:r w:rsidRPr="001C07D3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9</w:t>
      </w:r>
      <w:r w:rsidRPr="001C07D3">
        <w:rPr>
          <w:rFonts w:ascii="Arial" w:hAnsi="Arial" w:cs="Arial"/>
          <w:color w:val="000000" w:themeColor="text1"/>
        </w:rPr>
        <w:fldChar w:fldCharType="end"/>
      </w:r>
      <w:r w:rsidRPr="001C07D3">
        <w:rPr>
          <w:rFonts w:ascii="Arial" w:hAnsi="Arial" w:cs="Arial"/>
          <w:color w:val="000000" w:themeColor="text1"/>
        </w:rPr>
        <w:t xml:space="preserve">:  Deleting all the </w:t>
      </w:r>
      <w:r>
        <w:rPr>
          <w:rFonts w:ascii="Arial" w:hAnsi="Arial" w:cs="Arial"/>
          <w:color w:val="000000" w:themeColor="text1"/>
        </w:rPr>
        <w:t>M</w:t>
      </w:r>
      <w:r w:rsidRPr="001C07D3">
        <w:rPr>
          <w:rFonts w:ascii="Arial" w:hAnsi="Arial" w:cs="Arial"/>
          <w:color w:val="000000" w:themeColor="text1"/>
        </w:rPr>
        <w:t>atch</w:t>
      </w:r>
      <w:r w:rsidR="00FA25F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Details</w:t>
      </w:r>
      <w:r w:rsidRPr="001C07D3">
        <w:rPr>
          <w:rFonts w:ascii="Arial" w:hAnsi="Arial" w:cs="Arial"/>
          <w:color w:val="000000" w:themeColor="text1"/>
        </w:rPr>
        <w:t xml:space="preserve"> from season 2008 except the</w:t>
      </w:r>
      <w:r w:rsidR="00FA25FE">
        <w:rPr>
          <w:rFonts w:ascii="Arial" w:hAnsi="Arial" w:cs="Arial"/>
          <w:color w:val="000000" w:themeColor="text1"/>
        </w:rPr>
        <w:t xml:space="preserve"> details of the</w:t>
      </w:r>
      <w:r w:rsidRPr="001C07D3">
        <w:rPr>
          <w:rFonts w:ascii="Arial" w:hAnsi="Arial" w:cs="Arial"/>
          <w:color w:val="000000" w:themeColor="text1"/>
        </w:rPr>
        <w:t xml:space="preserve"> matches played by “Mumbai Indians”.</w:t>
      </w:r>
    </w:p>
    <w:p w14:paraId="657A0B98" w14:textId="77777777" w:rsidR="001C07D3" w:rsidRDefault="001C07D3" w:rsidP="001C07D3"/>
    <w:p w14:paraId="6F8919CD" w14:textId="77777777" w:rsidR="001C07D3" w:rsidRDefault="001C07D3" w:rsidP="001C07D3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637218A" wp14:editId="5639277D">
            <wp:extent cx="6800737" cy="1971923"/>
            <wp:effectExtent l="0" t="0" r="63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1004" cy="1992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BA9D6" w14:textId="2095D6BC" w:rsidR="001C07D3" w:rsidRDefault="001C07D3" w:rsidP="001C07D3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C07D3">
        <w:rPr>
          <w:rFonts w:ascii="Arial" w:hAnsi="Arial" w:cs="Arial"/>
          <w:color w:val="000000" w:themeColor="text1"/>
        </w:rPr>
        <w:t xml:space="preserve">Figure </w:t>
      </w:r>
      <w:r w:rsidRPr="001C07D3">
        <w:rPr>
          <w:rFonts w:ascii="Arial" w:hAnsi="Arial" w:cs="Arial"/>
          <w:color w:val="000000" w:themeColor="text1"/>
        </w:rPr>
        <w:fldChar w:fldCharType="begin"/>
      </w:r>
      <w:r w:rsidRPr="001C07D3">
        <w:rPr>
          <w:rFonts w:ascii="Arial" w:hAnsi="Arial" w:cs="Arial"/>
          <w:color w:val="000000" w:themeColor="text1"/>
        </w:rPr>
        <w:instrText xml:space="preserve"> SEQ Figure \* ARABIC </w:instrText>
      </w:r>
      <w:r w:rsidRPr="001C07D3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30</w:t>
      </w:r>
      <w:r w:rsidRPr="001C07D3">
        <w:rPr>
          <w:rFonts w:ascii="Arial" w:hAnsi="Arial" w:cs="Arial"/>
          <w:color w:val="000000" w:themeColor="text1"/>
        </w:rPr>
        <w:fldChar w:fldCharType="end"/>
      </w:r>
      <w:r w:rsidRPr="001C07D3">
        <w:rPr>
          <w:rFonts w:ascii="Arial" w:hAnsi="Arial" w:cs="Arial"/>
          <w:color w:val="000000" w:themeColor="text1"/>
        </w:rPr>
        <w:t xml:space="preserve">:  Deleting all the </w:t>
      </w:r>
      <w:r w:rsidR="006D6609">
        <w:rPr>
          <w:rFonts w:ascii="Arial" w:hAnsi="Arial" w:cs="Arial"/>
          <w:color w:val="000000" w:themeColor="text1"/>
        </w:rPr>
        <w:t>M</w:t>
      </w:r>
      <w:r w:rsidRPr="001C07D3">
        <w:rPr>
          <w:rFonts w:ascii="Arial" w:hAnsi="Arial" w:cs="Arial"/>
          <w:color w:val="000000" w:themeColor="text1"/>
        </w:rPr>
        <w:t>atch from season 2008 except the matches played by “Mumbai Indians”.</w:t>
      </w:r>
    </w:p>
    <w:p w14:paraId="43CD850F" w14:textId="3E766AD0" w:rsidR="00857929" w:rsidRDefault="00857929" w:rsidP="00857929"/>
    <w:p w14:paraId="5FEC89A6" w14:textId="10698837" w:rsidR="00857929" w:rsidRDefault="00857929" w:rsidP="00857929"/>
    <w:p w14:paraId="3B9B5077" w14:textId="506ABEB2" w:rsidR="00857929" w:rsidRDefault="00857929" w:rsidP="00857929"/>
    <w:p w14:paraId="2A2287DC" w14:textId="09C2CA8F" w:rsidR="00857929" w:rsidRDefault="00857929" w:rsidP="00857929"/>
    <w:p w14:paraId="10E175F1" w14:textId="3476558D" w:rsidR="00857929" w:rsidRDefault="00857929" w:rsidP="00857929"/>
    <w:p w14:paraId="3ABCC223" w14:textId="77777777" w:rsidR="00857929" w:rsidRPr="00857929" w:rsidRDefault="00857929" w:rsidP="00857929"/>
    <w:p w14:paraId="6E26B019" w14:textId="70A2FD0D" w:rsidR="00494D33" w:rsidRP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m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4DE3AF7F" w14:textId="77777777" w:rsidR="00CF78E6" w:rsidRDefault="00857929" w:rsidP="00CF78E6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4BE90B2" wp14:editId="4F05B343">
            <wp:extent cx="6762115" cy="1383489"/>
            <wp:effectExtent l="0" t="0" r="63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3678" cy="1402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E2709" w14:textId="517FB2FA" w:rsidR="00857929" w:rsidRPr="00CF78E6" w:rsidRDefault="00CF78E6" w:rsidP="00CF78E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F78E6">
        <w:rPr>
          <w:rFonts w:ascii="Arial" w:hAnsi="Arial" w:cs="Arial"/>
          <w:color w:val="000000" w:themeColor="text1"/>
        </w:rPr>
        <w:t xml:space="preserve">Figure </w:t>
      </w:r>
      <w:r w:rsidRPr="00CF78E6">
        <w:rPr>
          <w:rFonts w:ascii="Arial" w:hAnsi="Arial" w:cs="Arial"/>
          <w:color w:val="000000" w:themeColor="text1"/>
        </w:rPr>
        <w:fldChar w:fldCharType="begin"/>
      </w:r>
      <w:r w:rsidRPr="00CF78E6">
        <w:rPr>
          <w:rFonts w:ascii="Arial" w:hAnsi="Arial" w:cs="Arial"/>
          <w:color w:val="000000" w:themeColor="text1"/>
        </w:rPr>
        <w:instrText xml:space="preserve"> SEQ Figure \* ARABIC </w:instrText>
      </w:r>
      <w:r w:rsidRPr="00CF78E6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31</w:t>
      </w:r>
      <w:r w:rsidRPr="00CF78E6">
        <w:rPr>
          <w:rFonts w:ascii="Arial" w:hAnsi="Arial" w:cs="Arial"/>
          <w:color w:val="000000" w:themeColor="text1"/>
        </w:rPr>
        <w:fldChar w:fldCharType="end"/>
      </w:r>
      <w:r w:rsidRPr="00CF78E6">
        <w:rPr>
          <w:rFonts w:ascii="Arial" w:hAnsi="Arial" w:cs="Arial"/>
          <w:color w:val="000000" w:themeColor="text1"/>
        </w:rPr>
        <w:t>: Deleting all the details of CH Gayle from Match Deta</w:t>
      </w:r>
      <w:r>
        <w:rPr>
          <w:rFonts w:ascii="Arial" w:hAnsi="Arial" w:cs="Arial"/>
          <w:color w:val="000000" w:themeColor="text1"/>
        </w:rPr>
        <w:t>i</w:t>
      </w:r>
      <w:r w:rsidRPr="00CF78E6">
        <w:rPr>
          <w:rFonts w:ascii="Arial" w:hAnsi="Arial" w:cs="Arial"/>
          <w:color w:val="000000" w:themeColor="text1"/>
        </w:rPr>
        <w:t>ls</w:t>
      </w:r>
      <w:r w:rsidR="000B0A88">
        <w:rPr>
          <w:rFonts w:ascii="Arial" w:hAnsi="Arial" w:cs="Arial"/>
          <w:color w:val="000000" w:themeColor="text1"/>
        </w:rPr>
        <w:t xml:space="preserve"> Node</w:t>
      </w:r>
      <w:r w:rsidRPr="00CF78E6">
        <w:rPr>
          <w:rFonts w:ascii="Arial" w:hAnsi="Arial" w:cs="Arial"/>
          <w:color w:val="000000" w:themeColor="text1"/>
        </w:rPr>
        <w:t>.</w:t>
      </w:r>
    </w:p>
    <w:p w14:paraId="575A0744" w14:textId="77777777" w:rsidR="00857929" w:rsidRDefault="00857929" w:rsidP="00494D33"/>
    <w:p w14:paraId="0FE93175" w14:textId="77777777" w:rsidR="000B0A88" w:rsidRDefault="00857929" w:rsidP="000B0A88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22B295CB" wp14:editId="4D9274B8">
            <wp:extent cx="6772490" cy="3236181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518" cy="3267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0F5D5" w14:textId="3D232B10" w:rsidR="00494D33" w:rsidRPr="00494D33" w:rsidRDefault="000B0A88" w:rsidP="000B0A88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2</w:t>
        </w:r>
      </w:fldSimple>
      <w:r w:rsidRPr="00CF78E6">
        <w:rPr>
          <w:rFonts w:ascii="Arial" w:hAnsi="Arial" w:cs="Arial"/>
          <w:color w:val="000000" w:themeColor="text1"/>
        </w:rPr>
        <w:t>: Deleting all the details of CH Gayle from Match</w:t>
      </w:r>
      <w:r>
        <w:rPr>
          <w:rFonts w:ascii="Arial" w:hAnsi="Arial" w:cs="Arial"/>
          <w:color w:val="000000" w:themeColor="text1"/>
        </w:rPr>
        <w:t xml:space="preserve"> Node</w:t>
      </w:r>
      <w:r w:rsidRPr="00CF78E6">
        <w:rPr>
          <w:rFonts w:ascii="Arial" w:hAnsi="Arial" w:cs="Arial"/>
          <w:color w:val="000000" w:themeColor="text1"/>
        </w:rPr>
        <w:t>.</w:t>
      </w:r>
    </w:p>
    <w:p w14:paraId="4913D2F4" w14:textId="77777777" w:rsidR="00494D33" w:rsidRPr="00494D33" w:rsidRDefault="00494D33" w:rsidP="00494D33"/>
    <w:p w14:paraId="636497F7" w14:textId="77777777" w:rsidR="00494D33" w:rsidRPr="00494D33" w:rsidRDefault="00494D33" w:rsidP="00494D33"/>
    <w:sectPr w:rsidR="00494D33" w:rsidRPr="00494D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NzC1MDGzsDA0MDRV0lEKTi0uzszPAykwrAUAoK0/RywAAAA="/>
  </w:docVars>
  <w:rsids>
    <w:rsidRoot w:val="00A26B77"/>
    <w:rsid w:val="000B0A88"/>
    <w:rsid w:val="00121754"/>
    <w:rsid w:val="001C07D3"/>
    <w:rsid w:val="002A1E3D"/>
    <w:rsid w:val="0032392A"/>
    <w:rsid w:val="003B0859"/>
    <w:rsid w:val="003B0FA4"/>
    <w:rsid w:val="004402AD"/>
    <w:rsid w:val="004779F3"/>
    <w:rsid w:val="00494D33"/>
    <w:rsid w:val="00497584"/>
    <w:rsid w:val="004D3466"/>
    <w:rsid w:val="004E152B"/>
    <w:rsid w:val="00513E06"/>
    <w:rsid w:val="0062376C"/>
    <w:rsid w:val="006616AF"/>
    <w:rsid w:val="00674A4A"/>
    <w:rsid w:val="006D6609"/>
    <w:rsid w:val="006E645D"/>
    <w:rsid w:val="007B0004"/>
    <w:rsid w:val="00852A37"/>
    <w:rsid w:val="00857929"/>
    <w:rsid w:val="009933AD"/>
    <w:rsid w:val="009F1AE5"/>
    <w:rsid w:val="00A22077"/>
    <w:rsid w:val="00A26B77"/>
    <w:rsid w:val="00AB31D9"/>
    <w:rsid w:val="00B35F1F"/>
    <w:rsid w:val="00BB5BF9"/>
    <w:rsid w:val="00BE43F5"/>
    <w:rsid w:val="00CA234B"/>
    <w:rsid w:val="00CE7D89"/>
    <w:rsid w:val="00CF3F8E"/>
    <w:rsid w:val="00CF78E6"/>
    <w:rsid w:val="00D4198B"/>
    <w:rsid w:val="00DF3ED6"/>
    <w:rsid w:val="00E12A8B"/>
    <w:rsid w:val="00EB51CD"/>
    <w:rsid w:val="00EC6F86"/>
    <w:rsid w:val="00FA2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80915"/>
  <w15:chartTrackingRefBased/>
  <w15:docId w15:val="{B2E8A415-F4D5-4736-9E02-5AB91F736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4D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4D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DF3ED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9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38</cp:revision>
  <dcterms:created xsi:type="dcterms:W3CDTF">2021-08-11T15:49:00Z</dcterms:created>
  <dcterms:modified xsi:type="dcterms:W3CDTF">2021-08-12T08:20:00Z</dcterms:modified>
</cp:coreProperties>
</file>